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60" w:type="dxa"/>
        <w:tblInd w:w="108" w:type="dxa"/>
        <w:tblLook w:val="04A0" w:firstRow="1" w:lastRow="0" w:firstColumn="1" w:lastColumn="0" w:noHBand="0" w:noVBand="1"/>
      </w:tblPr>
      <w:tblGrid>
        <w:gridCol w:w="3307"/>
        <w:gridCol w:w="2970"/>
        <w:gridCol w:w="3983"/>
      </w:tblGrid>
      <w:tr w:rsidR="00351B5B" w:rsidRPr="00621B9A" w14:paraId="0CA9F786" w14:textId="77777777" w:rsidTr="00EA4CBE">
        <w:tc>
          <w:tcPr>
            <w:tcW w:w="3307" w:type="dxa"/>
          </w:tcPr>
          <w:p w14:paraId="7E46ED7F" w14:textId="77777777" w:rsidR="00351B5B" w:rsidRPr="00621B9A" w:rsidRDefault="00351B5B" w:rsidP="00621B9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ndidate Name:</w:t>
            </w:r>
          </w:p>
        </w:tc>
        <w:tc>
          <w:tcPr>
            <w:tcW w:w="6953" w:type="dxa"/>
            <w:gridSpan w:val="2"/>
          </w:tcPr>
          <w:p w14:paraId="021221DE" w14:textId="35C396AA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0"/>
          </w:p>
        </w:tc>
      </w:tr>
      <w:tr w:rsidR="00351B5B" w:rsidRPr="00621B9A" w14:paraId="535C2826" w14:textId="77777777" w:rsidTr="00EA4CBE">
        <w:tc>
          <w:tcPr>
            <w:tcW w:w="3307" w:type="dxa"/>
          </w:tcPr>
          <w:p w14:paraId="6F899A28" w14:textId="77777777" w:rsidR="00351B5B" w:rsidRDefault="00351B5B" w:rsidP="00621B9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partment(s):</w:t>
            </w:r>
          </w:p>
        </w:tc>
        <w:tc>
          <w:tcPr>
            <w:tcW w:w="6953" w:type="dxa"/>
            <w:gridSpan w:val="2"/>
          </w:tcPr>
          <w:p w14:paraId="0CEBF67F" w14:textId="6471DDED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1"/>
          </w:p>
        </w:tc>
      </w:tr>
      <w:tr w:rsidR="00351B5B" w:rsidRPr="00621B9A" w14:paraId="63382B00" w14:textId="77777777" w:rsidTr="00EA4CBE">
        <w:tc>
          <w:tcPr>
            <w:tcW w:w="3307" w:type="dxa"/>
          </w:tcPr>
          <w:p w14:paraId="117D149F" w14:textId="77777777" w:rsidR="00351B5B" w:rsidRDefault="00351B5B" w:rsidP="00621B9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chool(s):</w:t>
            </w:r>
          </w:p>
        </w:tc>
        <w:tc>
          <w:tcPr>
            <w:tcW w:w="6953" w:type="dxa"/>
            <w:gridSpan w:val="2"/>
          </w:tcPr>
          <w:p w14:paraId="068CD0F0" w14:textId="63A2FF35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2"/>
          </w:p>
        </w:tc>
      </w:tr>
      <w:tr w:rsidR="0047019C" w:rsidRPr="00621B9A" w14:paraId="54EBB68B" w14:textId="77777777" w:rsidTr="00EA4CBE">
        <w:tc>
          <w:tcPr>
            <w:tcW w:w="3307" w:type="dxa"/>
          </w:tcPr>
          <w:p w14:paraId="7CD69875" w14:textId="77777777" w:rsidR="0047019C" w:rsidRPr="00621B9A" w:rsidRDefault="0047019C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ed Action</w:t>
            </w:r>
            <w:r w:rsidR="00351B5B">
              <w:rPr>
                <w:b/>
                <w:sz w:val="24"/>
                <w:szCs w:val="24"/>
              </w:rPr>
              <w:t>(s):</w:t>
            </w:r>
          </w:p>
        </w:tc>
        <w:tc>
          <w:tcPr>
            <w:tcW w:w="6953" w:type="dxa"/>
            <w:gridSpan w:val="2"/>
          </w:tcPr>
          <w:p w14:paraId="4FA3AB33" w14:textId="669CDC0D" w:rsidR="0047019C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3"/>
          </w:p>
        </w:tc>
      </w:tr>
      <w:tr w:rsidR="00351B5B" w:rsidRPr="00621B9A" w14:paraId="025C02A5" w14:textId="77777777" w:rsidTr="00EA4CBE">
        <w:trPr>
          <w:gridAfter w:val="1"/>
          <w:wAfter w:w="3983" w:type="dxa"/>
        </w:trPr>
        <w:tc>
          <w:tcPr>
            <w:tcW w:w="3307" w:type="dxa"/>
          </w:tcPr>
          <w:p w14:paraId="71C6C55D" w14:textId="77777777" w:rsidR="00351B5B" w:rsidRDefault="00351B5B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ed Effective Date:</w:t>
            </w:r>
          </w:p>
        </w:tc>
        <w:tc>
          <w:tcPr>
            <w:tcW w:w="2970" w:type="dxa"/>
          </w:tcPr>
          <w:p w14:paraId="718E7CF0" w14:textId="6643509F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4"/>
          </w:p>
        </w:tc>
      </w:tr>
    </w:tbl>
    <w:p w14:paraId="3DC6BE48" w14:textId="77777777" w:rsidR="00EA4CBE" w:rsidRDefault="00EA4CBE"/>
    <w:tbl>
      <w:tblPr>
        <w:tblStyle w:val="TableGrid"/>
        <w:tblW w:w="5917" w:type="dxa"/>
        <w:tblInd w:w="108" w:type="dxa"/>
        <w:tblLook w:val="04A0" w:firstRow="1" w:lastRow="0" w:firstColumn="1" w:lastColumn="0" w:noHBand="0" w:noVBand="1"/>
      </w:tblPr>
      <w:tblGrid>
        <w:gridCol w:w="4027"/>
        <w:gridCol w:w="1890"/>
      </w:tblGrid>
      <w:tr w:rsidR="00EA4CBE" w:rsidRPr="00621B9A" w14:paraId="7056F462" w14:textId="77777777" w:rsidTr="00EA4CBE">
        <w:tc>
          <w:tcPr>
            <w:tcW w:w="4027" w:type="dxa"/>
          </w:tcPr>
          <w:p w14:paraId="615D5ECC" w14:textId="230D5FA6" w:rsidR="00EA4CBE" w:rsidRDefault="00EA4CBE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Letters Received:</w:t>
            </w:r>
          </w:p>
        </w:tc>
        <w:tc>
          <w:tcPr>
            <w:tcW w:w="1890" w:type="dxa"/>
          </w:tcPr>
          <w:p w14:paraId="560A9DDC" w14:textId="1633F984" w:rsidR="00EA4CBE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5"/>
          </w:p>
        </w:tc>
      </w:tr>
      <w:tr w:rsidR="00EA4CBE" w:rsidRPr="00621B9A" w14:paraId="7C9227A3" w14:textId="77777777" w:rsidTr="00EA4CBE">
        <w:tc>
          <w:tcPr>
            <w:tcW w:w="4027" w:type="dxa"/>
          </w:tcPr>
          <w:p w14:paraId="4BA50099" w14:textId="60D69316" w:rsidR="00EA4CBE" w:rsidRDefault="00EA4CBE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otal Independent Letters Received: </w:t>
            </w:r>
          </w:p>
        </w:tc>
        <w:tc>
          <w:tcPr>
            <w:tcW w:w="1890" w:type="dxa"/>
          </w:tcPr>
          <w:p w14:paraId="1414C9E6" w14:textId="38DAC02E" w:rsidR="00EA4CBE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6"/>
          </w:p>
        </w:tc>
      </w:tr>
    </w:tbl>
    <w:p w14:paraId="1EDE265F" w14:textId="77777777" w:rsidR="00621B9A" w:rsidRDefault="00621B9A" w:rsidP="00621B9A">
      <w:pPr>
        <w:spacing w:after="0"/>
        <w:rPr>
          <w:sz w:val="24"/>
          <w:szCs w:val="24"/>
        </w:rPr>
      </w:pPr>
    </w:p>
    <w:p w14:paraId="4B72C75B" w14:textId="77777777" w:rsidR="00621B9A" w:rsidRPr="00621B9A" w:rsidRDefault="00F16FC9" w:rsidP="00621B9A">
      <w:pPr>
        <w:spacing w:after="0"/>
        <w:rPr>
          <w:sz w:val="24"/>
          <w:szCs w:val="24"/>
        </w:rPr>
      </w:pPr>
      <w:r w:rsidRPr="00621B9A">
        <w:rPr>
          <w:sz w:val="24"/>
          <w:szCs w:val="24"/>
        </w:rPr>
        <w:t xml:space="preserve">List </w:t>
      </w:r>
      <w:r w:rsidRPr="00621B9A">
        <w:rPr>
          <w:sz w:val="24"/>
          <w:szCs w:val="24"/>
          <w:u w:val="single"/>
        </w:rPr>
        <w:t xml:space="preserve">all </w:t>
      </w:r>
      <w:r w:rsidRPr="00621B9A">
        <w:rPr>
          <w:sz w:val="24"/>
          <w:szCs w:val="24"/>
        </w:rPr>
        <w:t>individuals solicited for a letter, whether or not they responded</w:t>
      </w: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0A9F8CA0" w14:textId="77777777" w:rsidTr="00E1004E">
        <w:tc>
          <w:tcPr>
            <w:tcW w:w="965" w:type="dxa"/>
            <w:vMerge w:val="restart"/>
            <w:vAlign w:val="center"/>
          </w:tcPr>
          <w:p w14:paraId="0D56CB6C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  <w:r w:rsidRPr="00621B9A">
              <w:rPr>
                <w:b/>
                <w:sz w:val="24"/>
                <w:szCs w:val="24"/>
              </w:rPr>
              <w:t>A.</w:t>
            </w:r>
          </w:p>
        </w:tc>
        <w:tc>
          <w:tcPr>
            <w:tcW w:w="1825" w:type="dxa"/>
          </w:tcPr>
          <w:p w14:paraId="55C6AE26" w14:textId="77777777" w:rsidR="00BE165A" w:rsidRPr="00621B9A" w:rsidRDefault="00BE165A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4213BF52" w14:textId="44B97CF9" w:rsidR="00BE165A" w:rsidRPr="00621B9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7"/>
          </w:p>
        </w:tc>
      </w:tr>
      <w:tr w:rsidR="00BE165A" w:rsidRPr="00621B9A" w14:paraId="4A9F4CA9" w14:textId="77777777" w:rsidTr="008636EE">
        <w:tc>
          <w:tcPr>
            <w:tcW w:w="965" w:type="dxa"/>
            <w:vMerge/>
            <w:vAlign w:val="center"/>
          </w:tcPr>
          <w:p w14:paraId="25E295D1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09A358B" w14:textId="77777777" w:rsidR="00BE165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3704B4F8" w14:textId="4DD43406" w:rsidR="00BE165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18930688" w14:textId="77777777" w:rsidTr="003B70E8">
        <w:tc>
          <w:tcPr>
            <w:tcW w:w="965" w:type="dxa"/>
            <w:vMerge/>
            <w:vAlign w:val="center"/>
          </w:tcPr>
          <w:p w14:paraId="5C4CC809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8A2D68B" w14:textId="77777777" w:rsidR="00BE165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6A0D3ABB" w14:textId="60DCB121" w:rsidR="00BE165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07EF6F5F" w14:textId="77777777" w:rsidTr="00BE165A">
        <w:tc>
          <w:tcPr>
            <w:tcW w:w="965" w:type="dxa"/>
            <w:vMerge/>
            <w:vAlign w:val="center"/>
          </w:tcPr>
          <w:p w14:paraId="5B6E46C7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09E230D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DB36CA2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275B648F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782D9664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7C252E66" w14:textId="77777777" w:rsidTr="00BE165A">
        <w:tc>
          <w:tcPr>
            <w:tcW w:w="965" w:type="dxa"/>
            <w:vMerge/>
          </w:tcPr>
          <w:p w14:paraId="07903880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2D447B0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64CF05D3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51F5627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4E390297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20B90181" w14:textId="77777777" w:rsidTr="0047019C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971ED33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14:paraId="62A597F7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  <w:vMerge w:val="restart"/>
          </w:tcPr>
          <w:p w14:paraId="05C3C1CA" w14:textId="0D842EDC" w:rsidR="00BE165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41EE1ACE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6687220E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69326F64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4EE83647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3D7731A9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</w:tr>
      <w:tr w:rsidR="00BE165A" w:rsidRPr="00621B9A" w14:paraId="4C7E1837" w14:textId="77777777" w:rsidTr="00621B9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7B74EC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14:paraId="3F417161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3"/>
            <w:vMerge/>
          </w:tcPr>
          <w:p w14:paraId="4CA76297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</w:tr>
    </w:tbl>
    <w:p w14:paraId="1C73DC43" w14:textId="77777777" w:rsidR="0047019C" w:rsidRDefault="0047019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530A1E65" w14:textId="77777777" w:rsidTr="00140E85">
        <w:tc>
          <w:tcPr>
            <w:tcW w:w="965" w:type="dxa"/>
            <w:vMerge w:val="restart"/>
            <w:vAlign w:val="center"/>
          </w:tcPr>
          <w:p w14:paraId="23D5A77F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56876C9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245E5C5D" w14:textId="230668AB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0478A9F0" w14:textId="77777777" w:rsidTr="00140E85">
        <w:tc>
          <w:tcPr>
            <w:tcW w:w="965" w:type="dxa"/>
            <w:vMerge/>
            <w:vAlign w:val="center"/>
          </w:tcPr>
          <w:p w14:paraId="463CF4E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8B8D65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23BC28DF" w14:textId="47EA2B2F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48D738B9" w14:textId="77777777" w:rsidTr="00140E85">
        <w:tc>
          <w:tcPr>
            <w:tcW w:w="965" w:type="dxa"/>
            <w:vMerge/>
            <w:vAlign w:val="center"/>
          </w:tcPr>
          <w:p w14:paraId="241C152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46394FD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5B578D5E" w14:textId="7D87735A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789A3963" w14:textId="77777777" w:rsidTr="00140E85">
        <w:tc>
          <w:tcPr>
            <w:tcW w:w="965" w:type="dxa"/>
            <w:vMerge/>
            <w:vAlign w:val="center"/>
          </w:tcPr>
          <w:p w14:paraId="03A7E86D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B8C618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3877B20" w14:textId="3A1BB6CE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bookmarkStart w:id="8" w:name="_GoBack"/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8"/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F8B3BB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4B7F959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0FCFC0B9" w14:textId="77777777" w:rsidTr="00140E85">
        <w:tc>
          <w:tcPr>
            <w:tcW w:w="965" w:type="dxa"/>
            <w:vMerge/>
          </w:tcPr>
          <w:p w14:paraId="4F98770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71A853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3F760BC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2EAF18A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0E528BF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2DBADB1D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0212BB6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396A8E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45DB74B3" w14:textId="50613643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0F18C063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39942C6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9A3713B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3E3BD35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182710C4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7474ABF1" w14:textId="5D438602" w:rsidR="00BE165A" w:rsidRDefault="00BE165A" w:rsidP="00BE165A">
      <w:pPr>
        <w:spacing w:after="0"/>
        <w:rPr>
          <w:sz w:val="24"/>
          <w:szCs w:val="24"/>
        </w:rPr>
      </w:pPr>
    </w:p>
    <w:p w14:paraId="0278D339" w14:textId="704BD2AC" w:rsidR="00A67F30" w:rsidRDefault="00A67F30" w:rsidP="00BE165A">
      <w:pPr>
        <w:spacing w:after="0"/>
        <w:rPr>
          <w:sz w:val="24"/>
          <w:szCs w:val="24"/>
        </w:rPr>
      </w:pPr>
    </w:p>
    <w:p w14:paraId="27DE0DB2" w14:textId="0CC01DCA" w:rsidR="00A67F30" w:rsidRDefault="00A67F30" w:rsidP="00BE165A">
      <w:pPr>
        <w:spacing w:after="0"/>
        <w:rPr>
          <w:sz w:val="24"/>
          <w:szCs w:val="24"/>
        </w:rPr>
      </w:pPr>
    </w:p>
    <w:p w14:paraId="414383BB" w14:textId="5621835C" w:rsidR="00A67F30" w:rsidRDefault="00A67F30" w:rsidP="00BE165A">
      <w:pPr>
        <w:spacing w:after="0"/>
        <w:rPr>
          <w:sz w:val="24"/>
          <w:szCs w:val="24"/>
        </w:rPr>
      </w:pPr>
    </w:p>
    <w:p w14:paraId="5EB945E0" w14:textId="04BA79F8" w:rsidR="00A67F30" w:rsidRDefault="00A67F30" w:rsidP="00BE165A">
      <w:pPr>
        <w:spacing w:after="0"/>
        <w:rPr>
          <w:sz w:val="24"/>
          <w:szCs w:val="24"/>
        </w:rPr>
      </w:pPr>
    </w:p>
    <w:p w14:paraId="00E5DF89" w14:textId="0DBD4657" w:rsidR="00A67F30" w:rsidRDefault="00A67F30" w:rsidP="00BE165A">
      <w:pPr>
        <w:spacing w:after="0"/>
        <w:rPr>
          <w:sz w:val="24"/>
          <w:szCs w:val="24"/>
        </w:rPr>
      </w:pPr>
    </w:p>
    <w:p w14:paraId="31403A98" w14:textId="0814A709" w:rsidR="00A67F30" w:rsidRDefault="00A67F30" w:rsidP="00BE165A">
      <w:pPr>
        <w:spacing w:after="0"/>
        <w:rPr>
          <w:sz w:val="24"/>
          <w:szCs w:val="24"/>
        </w:rPr>
      </w:pPr>
    </w:p>
    <w:p w14:paraId="1B58BCE1" w14:textId="77777777" w:rsidR="00A67F30" w:rsidRDefault="00A67F30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21C332B1" w14:textId="77777777" w:rsidTr="00140E85">
        <w:tc>
          <w:tcPr>
            <w:tcW w:w="965" w:type="dxa"/>
            <w:vMerge w:val="restart"/>
            <w:vAlign w:val="center"/>
          </w:tcPr>
          <w:p w14:paraId="3AF53689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6C39F48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0666687D" w14:textId="3C6B77D7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5E7A565B" w14:textId="77777777" w:rsidTr="00140E85">
        <w:tc>
          <w:tcPr>
            <w:tcW w:w="965" w:type="dxa"/>
            <w:vMerge/>
            <w:vAlign w:val="center"/>
          </w:tcPr>
          <w:p w14:paraId="587C7B61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A96123A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2A461AAE" w14:textId="01E1423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1DB88C83" w14:textId="77777777" w:rsidTr="00140E85">
        <w:tc>
          <w:tcPr>
            <w:tcW w:w="965" w:type="dxa"/>
            <w:vMerge/>
            <w:vAlign w:val="center"/>
          </w:tcPr>
          <w:p w14:paraId="164FD666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FE0CBC4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DF5E755" w14:textId="39B6A415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3C842954" w14:textId="77777777" w:rsidTr="00140E85">
        <w:tc>
          <w:tcPr>
            <w:tcW w:w="965" w:type="dxa"/>
            <w:vMerge/>
            <w:vAlign w:val="center"/>
          </w:tcPr>
          <w:p w14:paraId="4BF32EE4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B5ACE99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75B4A16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2DA0630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7D04CEF3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0DC8DA59" w14:textId="77777777" w:rsidTr="00140E85">
        <w:tc>
          <w:tcPr>
            <w:tcW w:w="965" w:type="dxa"/>
            <w:vMerge/>
          </w:tcPr>
          <w:p w14:paraId="35324878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512EBF9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21F39B22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19931B81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3B92E78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4E432BB8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D6D3390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1160141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DEFD56E" w14:textId="2EC17A85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64DBA856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9D5E11A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7D2997EE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3FB67E78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71EA8EB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01F0FE5A" w14:textId="77777777" w:rsidR="00BE165A" w:rsidRDefault="00BE165A" w:rsidP="00BE165A">
      <w:pPr>
        <w:spacing w:after="0"/>
        <w:rPr>
          <w:sz w:val="24"/>
          <w:szCs w:val="24"/>
        </w:rPr>
      </w:pPr>
    </w:p>
    <w:p w14:paraId="155A6145" w14:textId="77777777" w:rsidR="00BE165A" w:rsidRDefault="00BE165A" w:rsidP="00BE165A">
      <w:pPr>
        <w:spacing w:after="0"/>
        <w:rPr>
          <w:sz w:val="24"/>
          <w:szCs w:val="24"/>
        </w:rPr>
      </w:pPr>
    </w:p>
    <w:p w14:paraId="47524BBE" w14:textId="77777777" w:rsidR="00BE165A" w:rsidRDefault="00BE165A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1BDCEF18" w14:textId="77777777" w:rsidTr="00140E85">
        <w:tc>
          <w:tcPr>
            <w:tcW w:w="965" w:type="dxa"/>
            <w:vMerge w:val="restart"/>
            <w:vAlign w:val="center"/>
          </w:tcPr>
          <w:p w14:paraId="3B3080EE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4ECEFA2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7560C11A" w14:textId="4F861655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48314F52" w14:textId="77777777" w:rsidTr="00140E85">
        <w:tc>
          <w:tcPr>
            <w:tcW w:w="965" w:type="dxa"/>
            <w:vMerge/>
            <w:vAlign w:val="center"/>
          </w:tcPr>
          <w:p w14:paraId="05CD2DE2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65F97D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022107B5" w14:textId="6613A8C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71D58BDE" w14:textId="77777777" w:rsidTr="00140E85">
        <w:tc>
          <w:tcPr>
            <w:tcW w:w="965" w:type="dxa"/>
            <w:vMerge/>
            <w:vAlign w:val="center"/>
          </w:tcPr>
          <w:p w14:paraId="26BCC8D8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371DEF6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2834AB3" w14:textId="1B3F85D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411C047C" w14:textId="77777777" w:rsidTr="00140E85">
        <w:tc>
          <w:tcPr>
            <w:tcW w:w="965" w:type="dxa"/>
            <w:vMerge/>
            <w:vAlign w:val="center"/>
          </w:tcPr>
          <w:p w14:paraId="2863B17F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39D13B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0C09AD92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A5470F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447E6CA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7C6C9F57" w14:textId="77777777" w:rsidTr="00140E85">
        <w:tc>
          <w:tcPr>
            <w:tcW w:w="965" w:type="dxa"/>
            <w:vMerge/>
          </w:tcPr>
          <w:p w14:paraId="6AE4E881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AB8866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440A4DF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A5E611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71C0619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3C8BA908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29C384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533E82F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033C3E8" w14:textId="6EFF040A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7CEF6442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06E63509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88D53E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70D81F7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2E3B85E0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54E07CC2" w14:textId="77777777" w:rsidR="00BE165A" w:rsidRDefault="00BE165A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0710AFE1" w14:textId="77777777" w:rsidTr="00140E85">
        <w:tc>
          <w:tcPr>
            <w:tcW w:w="965" w:type="dxa"/>
            <w:vMerge w:val="restart"/>
            <w:vAlign w:val="center"/>
          </w:tcPr>
          <w:p w14:paraId="431F0B0C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18F7ACC5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70ABBA22" w14:textId="484AD989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5F830A3B" w14:textId="77777777" w:rsidTr="00140E85">
        <w:tc>
          <w:tcPr>
            <w:tcW w:w="965" w:type="dxa"/>
            <w:vMerge/>
            <w:vAlign w:val="center"/>
          </w:tcPr>
          <w:p w14:paraId="2637F23A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B546A58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0080928E" w14:textId="7A8837CE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2CC4367E" w14:textId="77777777" w:rsidTr="00140E85">
        <w:tc>
          <w:tcPr>
            <w:tcW w:w="965" w:type="dxa"/>
            <w:vMerge/>
            <w:vAlign w:val="center"/>
          </w:tcPr>
          <w:p w14:paraId="412C5F90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E5AEC5B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612A3F1D" w14:textId="56D1CE46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6A9D9CFB" w14:textId="77777777" w:rsidTr="00140E85">
        <w:tc>
          <w:tcPr>
            <w:tcW w:w="965" w:type="dxa"/>
            <w:vMerge/>
            <w:vAlign w:val="center"/>
          </w:tcPr>
          <w:p w14:paraId="7E6B5C62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7C408E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697202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EBA1B1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4AF0D4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690404B4" w14:textId="77777777" w:rsidTr="00140E85">
        <w:tc>
          <w:tcPr>
            <w:tcW w:w="965" w:type="dxa"/>
            <w:vMerge/>
          </w:tcPr>
          <w:p w14:paraId="3B9C45DD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53112B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76A7D1B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1F26492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1AD14300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0E3DB1D8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A3565F3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4D94FF15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680AA05E" w14:textId="49E337C2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7AB72AE2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FF52027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9DF6257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9CC8C3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72B969B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6FDC76C5" w14:textId="3652D333" w:rsidR="00BE165A" w:rsidRDefault="00BE165A" w:rsidP="00BE165A">
      <w:pPr>
        <w:spacing w:after="0"/>
        <w:rPr>
          <w:sz w:val="24"/>
          <w:szCs w:val="24"/>
        </w:rPr>
      </w:pPr>
    </w:p>
    <w:p w14:paraId="227D2A5A" w14:textId="36CE802F" w:rsidR="00A67F30" w:rsidRDefault="00A67F30" w:rsidP="00BE165A">
      <w:pPr>
        <w:spacing w:after="0"/>
        <w:rPr>
          <w:sz w:val="24"/>
          <w:szCs w:val="24"/>
        </w:rPr>
      </w:pPr>
    </w:p>
    <w:p w14:paraId="2B185B79" w14:textId="607A06F9" w:rsidR="00A67F30" w:rsidRDefault="00A67F30" w:rsidP="00BE165A">
      <w:pPr>
        <w:spacing w:after="0"/>
        <w:rPr>
          <w:sz w:val="24"/>
          <w:szCs w:val="24"/>
        </w:rPr>
      </w:pPr>
    </w:p>
    <w:p w14:paraId="446A6C60" w14:textId="41CC8A9F" w:rsidR="00A67F30" w:rsidRDefault="00A67F30" w:rsidP="00BE165A">
      <w:pPr>
        <w:spacing w:after="0"/>
        <w:rPr>
          <w:sz w:val="24"/>
          <w:szCs w:val="24"/>
        </w:rPr>
      </w:pPr>
    </w:p>
    <w:p w14:paraId="5EEED73E" w14:textId="0BC44B6E" w:rsidR="00A67F30" w:rsidRDefault="00A67F30" w:rsidP="00BE165A">
      <w:pPr>
        <w:spacing w:after="0"/>
        <w:rPr>
          <w:sz w:val="24"/>
          <w:szCs w:val="24"/>
        </w:rPr>
      </w:pPr>
    </w:p>
    <w:p w14:paraId="048E6FA4" w14:textId="77777777" w:rsidR="00A67F30" w:rsidRDefault="00A67F30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607F977A" w14:textId="77777777" w:rsidTr="00140E85">
        <w:tc>
          <w:tcPr>
            <w:tcW w:w="965" w:type="dxa"/>
            <w:vMerge w:val="restart"/>
            <w:vAlign w:val="center"/>
          </w:tcPr>
          <w:p w14:paraId="77C55275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.</w:t>
            </w:r>
          </w:p>
        </w:tc>
        <w:tc>
          <w:tcPr>
            <w:tcW w:w="1825" w:type="dxa"/>
          </w:tcPr>
          <w:p w14:paraId="67F94C1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61E9C6E1" w14:textId="2CDEEFA2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13AC613D" w14:textId="77777777" w:rsidTr="00140E85">
        <w:tc>
          <w:tcPr>
            <w:tcW w:w="965" w:type="dxa"/>
            <w:vMerge/>
            <w:vAlign w:val="center"/>
          </w:tcPr>
          <w:p w14:paraId="19E3192F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849EF33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076A4A2D" w14:textId="7F9BF1BD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54153A02" w14:textId="77777777" w:rsidTr="00140E85">
        <w:tc>
          <w:tcPr>
            <w:tcW w:w="965" w:type="dxa"/>
            <w:vMerge/>
            <w:vAlign w:val="center"/>
          </w:tcPr>
          <w:p w14:paraId="571B202C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6AE2EF8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234CCB05" w14:textId="1C95E256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0512318F" w14:textId="77777777" w:rsidTr="00140E85">
        <w:tc>
          <w:tcPr>
            <w:tcW w:w="965" w:type="dxa"/>
            <w:vMerge/>
            <w:vAlign w:val="center"/>
          </w:tcPr>
          <w:p w14:paraId="4D5F4B99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BE4037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556713F3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E7531E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10983C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623175D4" w14:textId="77777777" w:rsidTr="00140E85">
        <w:tc>
          <w:tcPr>
            <w:tcW w:w="965" w:type="dxa"/>
            <w:vMerge/>
          </w:tcPr>
          <w:p w14:paraId="2603E58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E888CA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57890077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DE3C3C0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65D9738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14B748CE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E822EEB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34EAC3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7C3262D8" w14:textId="3D18CEB1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3406EBA3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088A9DAA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8CF473E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2ECF01C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6C45329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5670B271" w14:textId="77777777" w:rsidR="00BE165A" w:rsidRDefault="00BE165A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0D2A2402" w14:textId="77777777" w:rsidTr="00140E85">
        <w:tc>
          <w:tcPr>
            <w:tcW w:w="965" w:type="dxa"/>
            <w:vMerge w:val="restart"/>
            <w:vAlign w:val="center"/>
          </w:tcPr>
          <w:p w14:paraId="6940390A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5FD92FF7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2A11EFD2" w14:textId="7BBE20C8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3DE0471B" w14:textId="77777777" w:rsidTr="00140E85">
        <w:tc>
          <w:tcPr>
            <w:tcW w:w="965" w:type="dxa"/>
            <w:vMerge/>
            <w:vAlign w:val="center"/>
          </w:tcPr>
          <w:p w14:paraId="24B4169A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D3DC6D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79BC0A33" w14:textId="47FC999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3EE77F36" w14:textId="77777777" w:rsidTr="00140E85">
        <w:tc>
          <w:tcPr>
            <w:tcW w:w="965" w:type="dxa"/>
            <w:vMerge/>
            <w:vAlign w:val="center"/>
          </w:tcPr>
          <w:p w14:paraId="6014A4F5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3093628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636F4644" w14:textId="409DC060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10CC8B92" w14:textId="77777777" w:rsidTr="00140E85">
        <w:tc>
          <w:tcPr>
            <w:tcW w:w="965" w:type="dxa"/>
            <w:vMerge/>
            <w:vAlign w:val="center"/>
          </w:tcPr>
          <w:p w14:paraId="520812A8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AC0A14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6AF8105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49988505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7B33E45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27FD49B9" w14:textId="77777777" w:rsidTr="00140E85">
        <w:tc>
          <w:tcPr>
            <w:tcW w:w="965" w:type="dxa"/>
            <w:vMerge/>
          </w:tcPr>
          <w:p w14:paraId="1213141E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0F77F9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31E6A2A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7FA3EC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56481FE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577CE">
              <w:rPr>
                <w:sz w:val="24"/>
                <w:szCs w:val="24"/>
              </w:rPr>
            </w:r>
            <w:r w:rsidR="004577C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4F6EB07D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B01FF65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56AFA09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AB03445" w14:textId="7EEA0062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44D20120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781FC18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0B10BE5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03222E9B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1629EB0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64758120" w14:textId="77777777" w:rsidR="00BE165A" w:rsidRPr="00621B9A" w:rsidRDefault="00BE165A" w:rsidP="00BE165A">
      <w:pPr>
        <w:spacing w:after="0"/>
        <w:rPr>
          <w:sz w:val="24"/>
          <w:szCs w:val="24"/>
        </w:rPr>
      </w:pPr>
    </w:p>
    <w:sectPr w:rsidR="00BE165A" w:rsidRPr="00621B9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B4EBE" w14:textId="77777777" w:rsidR="009C025E" w:rsidRDefault="009C025E" w:rsidP="00F16FC9">
      <w:pPr>
        <w:spacing w:after="0" w:line="240" w:lineRule="auto"/>
      </w:pPr>
      <w:r>
        <w:separator/>
      </w:r>
    </w:p>
  </w:endnote>
  <w:endnote w:type="continuationSeparator" w:id="0">
    <w:p w14:paraId="6AFB8D2A" w14:textId="77777777" w:rsidR="009C025E" w:rsidRDefault="009C025E" w:rsidP="00F16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8691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2CFC66" w14:textId="77777777" w:rsidR="00621B9A" w:rsidRDefault="00621B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0C3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DBA036" w14:textId="77777777" w:rsidR="00444AB1" w:rsidRPr="00621B9A" w:rsidRDefault="00BE165A">
    <w:pPr>
      <w:pStyle w:val="Footer"/>
      <w:rPr>
        <w:sz w:val="18"/>
        <w:szCs w:val="18"/>
      </w:rPr>
    </w:pPr>
    <w:r>
      <w:rPr>
        <w:sz w:val="18"/>
        <w:szCs w:val="18"/>
      </w:rPr>
      <w:t>10.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59E47" w14:textId="77777777" w:rsidR="009C025E" w:rsidRDefault="009C025E" w:rsidP="00F16FC9">
      <w:pPr>
        <w:spacing w:after="0" w:line="240" w:lineRule="auto"/>
      </w:pPr>
      <w:r>
        <w:separator/>
      </w:r>
    </w:p>
  </w:footnote>
  <w:footnote w:type="continuationSeparator" w:id="0">
    <w:p w14:paraId="1B42C350" w14:textId="77777777" w:rsidR="009C025E" w:rsidRDefault="009C025E" w:rsidP="00F16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C22D7" w14:textId="1A6C1EC3" w:rsidR="00F16FC9" w:rsidRDefault="00F16FC9" w:rsidP="00F16FC9">
    <w:pPr>
      <w:pStyle w:val="Header"/>
      <w:tabs>
        <w:tab w:val="clear" w:pos="4680"/>
        <w:tab w:val="left" w:pos="5140"/>
      </w:tabs>
      <w:rPr>
        <w:b/>
      </w:rPr>
    </w:pPr>
    <w:r>
      <w:rPr>
        <w:b/>
      </w:rPr>
      <w:t>UC SAN DIEGO-ACADEMIC PERSONNEL SERVICES</w:t>
    </w:r>
  </w:p>
  <w:p w14:paraId="1D014CB4" w14:textId="77777777" w:rsidR="00F16FC9" w:rsidRPr="00F16FC9" w:rsidRDefault="00F16FC9" w:rsidP="00F16FC9">
    <w:pPr>
      <w:pStyle w:val="Header"/>
      <w:tabs>
        <w:tab w:val="clear" w:pos="4680"/>
        <w:tab w:val="left" w:pos="5140"/>
      </w:tabs>
    </w:pPr>
    <w:r>
      <w:rPr>
        <w:b/>
      </w:rPr>
      <w:t>IDENTIFICATION AND QUALIFICATIONS OF EXTERNAL REFERE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DC1tDAyNzA2NjdT0lEKTi0uzszPAykwrAUAn0R3nCwAAAA="/>
  </w:docVars>
  <w:rsids>
    <w:rsidRoot w:val="00F16FC9"/>
    <w:rsid w:val="00123ACA"/>
    <w:rsid w:val="001E030D"/>
    <w:rsid w:val="001F2015"/>
    <w:rsid w:val="00222468"/>
    <w:rsid w:val="00240465"/>
    <w:rsid w:val="00351B5B"/>
    <w:rsid w:val="00444AB1"/>
    <w:rsid w:val="004577CE"/>
    <w:rsid w:val="0047019C"/>
    <w:rsid w:val="00621B9A"/>
    <w:rsid w:val="009C025E"/>
    <w:rsid w:val="00A67F30"/>
    <w:rsid w:val="00A87B5F"/>
    <w:rsid w:val="00BA6A86"/>
    <w:rsid w:val="00BD5F95"/>
    <w:rsid w:val="00BE165A"/>
    <w:rsid w:val="00BF7E35"/>
    <w:rsid w:val="00EA4CBE"/>
    <w:rsid w:val="00F16FC9"/>
    <w:rsid w:val="00FB0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5892550"/>
  <w15:docId w15:val="{BF483295-2B9F-47F5-9E67-861FE98D0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6F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FC9"/>
  </w:style>
  <w:style w:type="paragraph" w:styleId="Footer">
    <w:name w:val="footer"/>
    <w:basedOn w:val="Normal"/>
    <w:link w:val="FooterChar"/>
    <w:uiPriority w:val="99"/>
    <w:unhideWhenUsed/>
    <w:rsid w:val="00F1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FC9"/>
  </w:style>
  <w:style w:type="paragraph" w:styleId="BalloonText">
    <w:name w:val="Balloon Text"/>
    <w:basedOn w:val="Normal"/>
    <w:link w:val="BalloonTextChar"/>
    <w:uiPriority w:val="99"/>
    <w:semiHidden/>
    <w:unhideWhenUsed/>
    <w:rsid w:val="00F16F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FC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6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a9940bc-030a-4f96-87ae-a00ba3cc01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DE200F586DC448A1FDFEF0BC8316F" ma:contentTypeVersion="17" ma:contentTypeDescription="Create a new document." ma:contentTypeScope="" ma:versionID="e48417af09da06a81086878c3297d5b5">
  <xsd:schema xmlns:xsd="http://www.w3.org/2001/XMLSchema" xmlns:xs="http://www.w3.org/2001/XMLSchema" xmlns:p="http://schemas.microsoft.com/office/2006/metadata/properties" xmlns:ns3="e89a60f1-321c-48fb-82c1-1f85ae0d79fd" xmlns:ns4="9a9940bc-030a-4f96-87ae-a00ba3cc01d3" targetNamespace="http://schemas.microsoft.com/office/2006/metadata/properties" ma:root="true" ma:fieldsID="2fdf8c21a0be01be21d16710c0105b9c" ns3:_="" ns4:_="">
    <xsd:import namespace="e89a60f1-321c-48fb-82c1-1f85ae0d79fd"/>
    <xsd:import namespace="9a9940bc-030a-4f96-87ae-a00ba3cc01d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a60f1-321c-48fb-82c1-1f85ae0d79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940bc-030a-4f96-87ae-a00ba3cc01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37E89A-38AC-4344-8D6C-85D6CEE49FC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a9940bc-030a-4f96-87ae-a00ba3cc01d3"/>
    <ds:schemaRef ds:uri="http://purl.org/dc/elements/1.1/"/>
    <ds:schemaRef ds:uri="http://schemas.microsoft.com/office/2006/metadata/properties"/>
    <ds:schemaRef ds:uri="e89a60f1-321c-48fb-82c1-1f85ae0d79f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461A247-5F2F-4E60-94BC-C88C2B2FE8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a60f1-321c-48fb-82c1-1f85ae0d79fd"/>
    <ds:schemaRef ds:uri="9a9940bc-030a-4f96-87ae-a00ba3cc0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C53610-1373-44F9-B9E9-715B4544CB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A8850E-9AA8-4DCE-835C-EC140661B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D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 Support</dc:creator>
  <cp:lastModifiedBy>Lopez, Gabriel</cp:lastModifiedBy>
  <cp:revision>2</cp:revision>
  <cp:lastPrinted>2016-09-27T16:11:00Z</cp:lastPrinted>
  <dcterms:created xsi:type="dcterms:W3CDTF">2024-10-14T18:11:00Z</dcterms:created>
  <dcterms:modified xsi:type="dcterms:W3CDTF">2024-10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DE200F586DC448A1FDFEF0BC8316F</vt:lpwstr>
  </property>
</Properties>
</file>